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791F8D" w:rsidRDefault="00D3720E" w:rsidP="00811D77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91F8D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E725" w14:textId="77777777" w:rsidR="005E1DEB" w:rsidRDefault="005E1DEB" w:rsidP="005E1DEB">
      <w:pPr>
        <w:jc w:val="center"/>
        <w:rPr>
          <w:b/>
          <w:bCs/>
          <w:sz w:val="32"/>
          <w:szCs w:val="32"/>
        </w:rPr>
      </w:pPr>
    </w:p>
    <w:p w14:paraId="2DFA62EF" w14:textId="69DDF61F" w:rsidR="005E1DEB" w:rsidRDefault="005E1DEB" w:rsidP="005E1DEB">
      <w:pPr>
        <w:jc w:val="center"/>
        <w:rPr>
          <w:sz w:val="32"/>
          <w:szCs w:val="32"/>
        </w:rPr>
      </w:pPr>
      <w:r w:rsidRPr="48E9ECCD">
        <w:rPr>
          <w:b/>
          <w:bCs/>
          <w:sz w:val="32"/>
          <w:szCs w:val="32"/>
        </w:rPr>
        <w:t>Programowanie Obiektowe</w:t>
      </w:r>
    </w:p>
    <w:p w14:paraId="79B24988" w14:textId="77777777" w:rsidR="005E1DEB" w:rsidRDefault="005E1DEB" w:rsidP="005E1DEB">
      <w:pPr>
        <w:jc w:val="center"/>
        <w:rPr>
          <w:b/>
          <w:bCs/>
          <w:sz w:val="32"/>
          <w:szCs w:val="32"/>
        </w:rPr>
      </w:pPr>
      <w:r w:rsidRPr="48E9ECCD">
        <w:rPr>
          <w:sz w:val="32"/>
          <w:szCs w:val="32"/>
        </w:rPr>
        <w:t>System E-recept</w:t>
      </w:r>
    </w:p>
    <w:p w14:paraId="70D650B0" w14:textId="77777777" w:rsidR="00566BD2" w:rsidRPr="00791F8D" w:rsidRDefault="00566BD2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Pr="00791F8D" w:rsidRDefault="00566BD2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Pr="00791F8D" w:rsidRDefault="00566BD2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Pr="00791F8D" w:rsidRDefault="00566BD2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Pr="00791F8D" w:rsidRDefault="00566BD2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791F8D" w:rsidRDefault="00566BD2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>Prowadzący:</w:t>
      </w:r>
      <w:r w:rsidRPr="00791F8D">
        <w:rPr>
          <w:rFonts w:ascii="Times New Roman" w:hAnsi="Times New Roman" w:cs="Times New Roman"/>
          <w:sz w:val="24"/>
          <w:szCs w:val="24"/>
        </w:rPr>
        <w:tab/>
        <w:t>Autor:</w:t>
      </w:r>
    </w:p>
    <w:p w14:paraId="455C4559" w14:textId="2F0C2FBB" w:rsidR="00566BD2" w:rsidRPr="00791F8D" w:rsidRDefault="00566BD2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791F8D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791F8D">
        <w:rPr>
          <w:rFonts w:ascii="Times New Roman" w:hAnsi="Times New Roman" w:cs="Times New Roman"/>
          <w:sz w:val="24"/>
          <w:szCs w:val="24"/>
        </w:rPr>
        <w:tab/>
      </w:r>
      <w:r w:rsidR="005E1DEB">
        <w:rPr>
          <w:rFonts w:ascii="Times New Roman" w:hAnsi="Times New Roman" w:cs="Times New Roman"/>
          <w:color w:val="000000" w:themeColor="text1"/>
          <w:sz w:val="24"/>
          <w:szCs w:val="24"/>
        </w:rPr>
        <w:t>Dawid Jakieła</w:t>
      </w:r>
    </w:p>
    <w:p w14:paraId="7FDD5180" w14:textId="5F700104" w:rsidR="00566BD2" w:rsidRPr="00791F8D" w:rsidRDefault="00566BD2" w:rsidP="00811D77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91F8D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B6F1F" w:rsidRPr="00791F8D">
        <w:rPr>
          <w:rFonts w:ascii="Times New Roman" w:hAnsi="Times New Roman" w:cs="Times New Roman"/>
          <w:color w:val="000000" w:themeColor="text1"/>
          <w:sz w:val="24"/>
          <w:szCs w:val="24"/>
        </w:rPr>
        <w:t>W655</w:t>
      </w:r>
      <w:r w:rsidR="005E1DEB">
        <w:rPr>
          <w:rFonts w:ascii="Times New Roman" w:hAnsi="Times New Roman" w:cs="Times New Roman"/>
          <w:color w:val="000000" w:themeColor="text1"/>
          <w:sz w:val="24"/>
          <w:szCs w:val="24"/>
        </w:rPr>
        <w:t>40</w:t>
      </w:r>
    </w:p>
    <w:p w14:paraId="688CAA76" w14:textId="122D0B58" w:rsidR="00566BD2" w:rsidRPr="00791F8D" w:rsidRDefault="00566BD2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ab/>
      </w:r>
      <w:r w:rsidRPr="00791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DB6F1F" w:rsidRPr="00791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D/2021</w:t>
          </w:r>
        </w:sdtContent>
      </w:sdt>
      <w:r w:rsidRPr="00791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DB6F1F" w:rsidRPr="00791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1</w:t>
          </w:r>
        </w:sdtContent>
      </w:sdt>
    </w:p>
    <w:p w14:paraId="159DDBB9" w14:textId="5FA5EA2B" w:rsidR="00566BD2" w:rsidRPr="00791F8D" w:rsidRDefault="00566BD2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Pr="00791F8D" w:rsidRDefault="00D3720E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Pr="00791F8D" w:rsidRDefault="00D3720E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Pr="00791F8D" w:rsidRDefault="00566BD2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Pr="00791F8D" w:rsidRDefault="00566BD2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Pr="00791F8D" w:rsidRDefault="00566BD2" w:rsidP="00D244D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>Rzeszów</w:t>
      </w:r>
      <w:r w:rsidR="00BE132F" w:rsidRPr="00791F8D">
        <w:rPr>
          <w:rFonts w:ascii="Times New Roman" w:hAnsi="Times New Roman" w:cs="Times New Roman"/>
          <w:sz w:val="24"/>
          <w:szCs w:val="24"/>
        </w:rPr>
        <w:t>,</w:t>
      </w:r>
      <w:r w:rsidRPr="00791F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 w:rsidRPr="00791F8D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 w:rsidRPr="00791F8D">
        <w:rPr>
          <w:rFonts w:ascii="Times New Roman" w:hAnsi="Times New Roman" w:cs="Times New Roman"/>
          <w:sz w:val="24"/>
          <w:szCs w:val="24"/>
        </w:rPr>
        <w:t xml:space="preserve">. </w:t>
      </w:r>
      <w:r w:rsidRPr="00791F8D">
        <w:rPr>
          <w:rFonts w:ascii="Times New Roman" w:hAnsi="Times New Roman" w:cs="Times New Roman"/>
          <w:sz w:val="24"/>
          <w:szCs w:val="24"/>
        </w:rPr>
        <w:t>2022</w:t>
      </w:r>
      <w:r w:rsidR="00BE132F" w:rsidRPr="00791F8D">
        <w:rPr>
          <w:rFonts w:ascii="Times New Roman" w:hAnsi="Times New Roman" w:cs="Times New Roman"/>
          <w:sz w:val="24"/>
          <w:szCs w:val="24"/>
        </w:rPr>
        <w:t>/2023</w:t>
      </w:r>
      <w:r w:rsidRPr="00791F8D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791F8D" w:rsidRDefault="00566BD2" w:rsidP="00811D77">
          <w:pPr>
            <w:pStyle w:val="Nagwekspisutreci"/>
            <w:spacing w:line="360" w:lineRule="auto"/>
            <w:jc w:val="both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791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Spis treści</w:t>
          </w:r>
        </w:p>
        <w:p w14:paraId="62F8FCD2" w14:textId="11B9528D" w:rsidR="009A4CE3" w:rsidRPr="00791F8D" w:rsidRDefault="00566BD2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r w:rsidRPr="00791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791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791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6310974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1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Cele projektu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74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07F2BD" w14:textId="6762E3CC" w:rsidR="009A4CE3" w:rsidRPr="00791F8D" w:rsidRDefault="00000000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hyperlink w:anchor="_Toc126310975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2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Opis techniczny projektu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75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CF7E619" w14:textId="2761A7BA" w:rsidR="009A4CE3" w:rsidRPr="00791F8D" w:rsidRDefault="00000000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hyperlink w:anchor="_Toc126310976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3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Harmonogram realizacji projektu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76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D4311B7" w14:textId="4299A6AB" w:rsidR="009A4CE3" w:rsidRPr="00791F8D" w:rsidRDefault="00000000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hyperlink w:anchor="_Toc126310977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4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Prezentacja warstwy użytkowej projektu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77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0B8201" w14:textId="0B8B98BE" w:rsidR="009A4CE3" w:rsidRPr="00791F8D" w:rsidRDefault="00000000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hyperlink w:anchor="_Toc126310978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5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Testy jednostkowe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78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87492F" w14:textId="2BD1A59D" w:rsidR="009A4CE3" w:rsidRPr="00791F8D" w:rsidRDefault="00000000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hyperlink w:anchor="_Toc126310979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6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Repozytorium, system kontroli wersji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79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0F94B2" w14:textId="7E1D72F1" w:rsidR="009A4CE3" w:rsidRPr="00791F8D" w:rsidRDefault="00000000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hyperlink w:anchor="_Toc126310980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7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Podsumowanie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80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C85DFB" w14:textId="0DAB53CC" w:rsidR="009A4CE3" w:rsidRPr="00791F8D" w:rsidRDefault="00000000" w:rsidP="00811D77">
          <w:pPr>
            <w:pStyle w:val="Spistreci1"/>
            <w:tabs>
              <w:tab w:val="left" w:pos="440"/>
              <w:tab w:val="right" w:leader="dot" w:pos="9062"/>
            </w:tabs>
            <w:spacing w:line="360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pl-PL"/>
            </w:rPr>
          </w:pPr>
          <w:hyperlink w:anchor="_Toc126310981" w:history="1"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8.</w:t>
            </w:r>
            <w:r w:rsidR="009A4CE3" w:rsidRPr="00791F8D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pl-PL"/>
              </w:rPr>
              <w:tab/>
            </w:r>
            <w:r w:rsidR="009A4CE3" w:rsidRPr="00791F8D">
              <w:rPr>
                <w:rStyle w:val="Hipercze"/>
                <w:rFonts w:ascii="Times New Roman" w:hAnsi="Times New Roman" w:cs="Times New Roman"/>
                <w:b/>
                <w:noProof/>
                <w:sz w:val="24"/>
                <w:szCs w:val="24"/>
              </w:rPr>
              <w:t>Literatura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6310981 \h </w:instrTex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9A4CE3" w:rsidRPr="00791F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3676C2" w14:textId="2FCA66FD" w:rsidR="00566BD2" w:rsidRPr="00791F8D" w:rsidRDefault="00566BD2" w:rsidP="00811D77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791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77777777" w:rsidR="00566BD2" w:rsidRPr="00791F8D" w:rsidRDefault="00566BD2" w:rsidP="00811D7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91F8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42839AF3" w:rsidR="00566BD2" w:rsidRPr="00791F8D" w:rsidRDefault="00BE132F" w:rsidP="00811D7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6310974"/>
      <w:r w:rsidRPr="00791F8D"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14:paraId="0ACA1984" w14:textId="661C0955" w:rsidR="00FF68C5" w:rsidRPr="00791F8D" w:rsidRDefault="00FF68C5" w:rsidP="00811D77">
      <w:pPr>
        <w:pStyle w:val="Akapitzlist"/>
        <w:tabs>
          <w:tab w:val="right" w:pos="9072"/>
        </w:tabs>
        <w:spacing w:after="240" w:line="360" w:lineRule="auto"/>
        <w:ind w:left="714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3F1C30BB" w14:textId="5077D93B" w:rsidR="00F949B5" w:rsidRDefault="00F949B5" w:rsidP="00811D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łównym celem projektu jest aplikacja, która umożliwiać będzie użytkownikowi szybką rejestrację wizyty do systemu, jej zmianę oraz anulowanie. Dodatkowo po wizycie będzie można sprawdzić swoją wystawioną receptę.</w:t>
      </w:r>
    </w:p>
    <w:p w14:paraId="18D5B0B8" w14:textId="77777777" w:rsidR="00E74170" w:rsidRPr="00791F8D" w:rsidRDefault="00E74170" w:rsidP="00811D77">
      <w:pPr>
        <w:spacing w:line="360" w:lineRule="auto"/>
        <w:jc w:val="both"/>
        <w:rPr>
          <w:rStyle w:val="Pogrubienie"/>
          <w:rFonts w:ascii="Times New Roman" w:hAnsi="Times New Roman" w:cs="Times New Roman"/>
          <w:sz w:val="24"/>
          <w:szCs w:val="24"/>
        </w:rPr>
      </w:pPr>
      <w:r w:rsidRPr="00791F8D">
        <w:rPr>
          <w:rStyle w:val="Pogrubienie"/>
          <w:rFonts w:ascii="Times New Roman" w:hAnsi="Times New Roman" w:cs="Times New Roman"/>
          <w:sz w:val="24"/>
          <w:szCs w:val="24"/>
        </w:rPr>
        <w:t>Wymagania funkcjonalne:</w:t>
      </w:r>
    </w:p>
    <w:p w14:paraId="58E950FE" w14:textId="2650F4CE" w:rsidR="00E74170" w:rsidRPr="00791F8D" w:rsidRDefault="00E74170" w:rsidP="00811D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• Dodawanie </w:t>
      </w:r>
      <w:r w:rsidR="00F949B5">
        <w:rPr>
          <w:rFonts w:ascii="Times New Roman" w:hAnsi="Times New Roman" w:cs="Times New Roman"/>
          <w:sz w:val="24"/>
          <w:szCs w:val="24"/>
        </w:rPr>
        <w:t>pacjenta do systemu</w:t>
      </w:r>
    </w:p>
    <w:p w14:paraId="3FD6B8B9" w14:textId="4A4B6174" w:rsidR="00FF68C5" w:rsidRPr="00791F8D" w:rsidRDefault="00FF68C5" w:rsidP="00811D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• Możliwość dodawania, usuwania i edycji rekordów z poziomu </w:t>
      </w:r>
      <w:r w:rsidR="00F949B5">
        <w:rPr>
          <w:rFonts w:ascii="Times New Roman" w:hAnsi="Times New Roman" w:cs="Times New Roman"/>
          <w:sz w:val="24"/>
          <w:szCs w:val="24"/>
        </w:rPr>
        <w:t>pacjenta</w:t>
      </w:r>
      <w:r w:rsidRPr="00791F8D">
        <w:rPr>
          <w:rFonts w:ascii="Times New Roman" w:hAnsi="Times New Roman" w:cs="Times New Roman"/>
          <w:sz w:val="24"/>
          <w:szCs w:val="24"/>
        </w:rPr>
        <w:t>.</w:t>
      </w:r>
    </w:p>
    <w:p w14:paraId="6A4091B9" w14:textId="37F338CA" w:rsidR="00FF68C5" w:rsidRPr="00791F8D" w:rsidRDefault="00FF68C5" w:rsidP="00811D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• </w:t>
      </w:r>
      <w:r w:rsidR="00F949B5">
        <w:rPr>
          <w:rFonts w:ascii="Times New Roman" w:hAnsi="Times New Roman" w:cs="Times New Roman"/>
          <w:sz w:val="24"/>
          <w:szCs w:val="24"/>
        </w:rPr>
        <w:t>Wyświetlanie danych odnoście e-recepty</w:t>
      </w:r>
    </w:p>
    <w:p w14:paraId="4A2346CA" w14:textId="77777777" w:rsidR="00FF68C5" w:rsidRPr="00791F8D" w:rsidRDefault="00FF68C5" w:rsidP="00811D77">
      <w:pPr>
        <w:spacing w:line="360" w:lineRule="auto"/>
        <w:jc w:val="both"/>
        <w:rPr>
          <w:rStyle w:val="Pogrubienie"/>
          <w:rFonts w:ascii="Times New Roman" w:hAnsi="Times New Roman" w:cs="Times New Roman"/>
          <w:sz w:val="24"/>
          <w:szCs w:val="24"/>
        </w:rPr>
      </w:pPr>
      <w:r w:rsidRPr="00791F8D">
        <w:rPr>
          <w:rStyle w:val="Pogrubienie"/>
          <w:rFonts w:ascii="Times New Roman" w:hAnsi="Times New Roman" w:cs="Times New Roman"/>
          <w:sz w:val="24"/>
          <w:szCs w:val="24"/>
        </w:rPr>
        <w:t>Wymagania niefunkcjonalne:</w:t>
      </w:r>
    </w:p>
    <w:p w14:paraId="465F9264" w14:textId="5243B355" w:rsidR="00FF68C5" w:rsidRPr="00791F8D" w:rsidRDefault="00FF68C5" w:rsidP="00811D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• Aplikacja jest </w:t>
      </w:r>
      <w:r w:rsidR="00F949B5">
        <w:rPr>
          <w:rFonts w:ascii="Times New Roman" w:hAnsi="Times New Roman" w:cs="Times New Roman"/>
          <w:sz w:val="24"/>
          <w:szCs w:val="24"/>
        </w:rPr>
        <w:t>czytelna i prosta w obsłudze</w:t>
      </w:r>
    </w:p>
    <w:p w14:paraId="5B7FEC74" w14:textId="77777777" w:rsidR="00FF68C5" w:rsidRPr="00791F8D" w:rsidRDefault="00FF68C5" w:rsidP="00811D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>• Aplikacja jest tworzona w języku Java</w:t>
      </w:r>
    </w:p>
    <w:p w14:paraId="559F0E15" w14:textId="77777777" w:rsidR="00FF68C5" w:rsidRPr="00791F8D" w:rsidRDefault="00FF68C5" w:rsidP="00811D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>• Aplikacja nawiązuje połączenie z bazą danych i używa rekordów w niej zapisanych.</w:t>
      </w:r>
    </w:p>
    <w:p w14:paraId="094CF0E8" w14:textId="77777777" w:rsidR="00FF68C5" w:rsidRPr="00791F8D" w:rsidRDefault="00FF68C5" w:rsidP="00811D77">
      <w:p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2F2D88E7" w14:textId="759E85A7" w:rsidR="00062384" w:rsidRPr="00791F8D" w:rsidRDefault="00062384" w:rsidP="00811D7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6107790"/>
      <w:bookmarkStart w:id="2" w:name="_Toc126310975"/>
      <w:r w:rsidRPr="00791F8D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  <w:bookmarkEnd w:id="2"/>
    </w:p>
    <w:p w14:paraId="566CB475" w14:textId="0ED344FD" w:rsidR="00BE132F" w:rsidRPr="00791F8D" w:rsidRDefault="00BE132F" w:rsidP="00811D77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Środowisko programistyczne Javy: Java </w:t>
      </w:r>
      <w:r w:rsidR="00062384" w:rsidRPr="00791F8D">
        <w:rPr>
          <w:rFonts w:ascii="Times New Roman" w:hAnsi="Times New Roman" w:cs="Times New Roman"/>
          <w:sz w:val="24"/>
          <w:szCs w:val="24"/>
        </w:rPr>
        <w:t>JDK 19</w:t>
      </w:r>
    </w:p>
    <w:p w14:paraId="2353C346" w14:textId="5A486478" w:rsidR="00BE132F" w:rsidRPr="00791F8D" w:rsidRDefault="00BE132F" w:rsidP="00811D77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proofErr w:type="spellStart"/>
      <w:r w:rsidR="00081F47" w:rsidRPr="00791F8D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="00081F47" w:rsidRPr="00791F8D">
        <w:rPr>
          <w:rFonts w:ascii="Times New Roman" w:hAnsi="Times New Roman" w:cs="Times New Roman"/>
          <w:sz w:val="24"/>
          <w:szCs w:val="24"/>
        </w:rPr>
        <w:t xml:space="preserve"> IDEA</w:t>
      </w:r>
    </w:p>
    <w:p w14:paraId="0D0471F7" w14:textId="0F22F2CC" w:rsidR="00FF68C5" w:rsidRPr="00791F8D" w:rsidRDefault="00FF68C5" w:rsidP="00811D77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Baza danych : </w:t>
      </w:r>
      <w:proofErr w:type="spellStart"/>
      <w:r w:rsidR="00407869">
        <w:rPr>
          <w:rFonts w:ascii="Times New Roman" w:hAnsi="Times New Roman" w:cs="Times New Roman"/>
          <w:sz w:val="24"/>
          <w:szCs w:val="24"/>
        </w:rPr>
        <w:t>MySQLLite</w:t>
      </w:r>
      <w:proofErr w:type="spellEnd"/>
    </w:p>
    <w:p w14:paraId="6A356A15" w14:textId="4AC932CF" w:rsidR="00BE132F" w:rsidRDefault="00FF68C5" w:rsidP="00811D77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Urządzenie z system operacyjnym Windows 10 </w:t>
      </w:r>
    </w:p>
    <w:p w14:paraId="23AEF99B" w14:textId="7EC26A67" w:rsidR="00407869" w:rsidRDefault="00407869" w:rsidP="004078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78DB12" w14:textId="7A2DB273" w:rsidR="00407869" w:rsidRDefault="00407869" w:rsidP="004078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23F0D8" w14:textId="70A73F0D" w:rsidR="00407869" w:rsidRDefault="00407869" w:rsidP="004078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2AC9DC" w14:textId="4D09F45D" w:rsidR="00407869" w:rsidRDefault="00407869" w:rsidP="004078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F07E43" w14:textId="3C91ECBD" w:rsidR="00407869" w:rsidRDefault="00407869" w:rsidP="004078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33F264" w14:textId="12AE20F1" w:rsidR="00407869" w:rsidRDefault="00407869" w:rsidP="004078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328BC7" w14:textId="77777777" w:rsidR="00407869" w:rsidRPr="00407869" w:rsidRDefault="00407869" w:rsidP="004078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40C3D8" w14:textId="4CA34CEA" w:rsidR="00F47257" w:rsidRPr="00791F8D" w:rsidRDefault="00963087" w:rsidP="00811D7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6310976"/>
      <w:r w:rsidRPr="00791F8D">
        <w:rPr>
          <w:rFonts w:ascii="Times New Roman" w:hAnsi="Times New Roman" w:cs="Times New Roman"/>
          <w:b/>
          <w:sz w:val="24"/>
          <w:szCs w:val="24"/>
        </w:rPr>
        <w:lastRenderedPageBreak/>
        <w:t>Harmonogram realizacji projektu</w:t>
      </w:r>
      <w:bookmarkEnd w:id="3"/>
    </w:p>
    <w:p w14:paraId="4BBB982D" w14:textId="3BE68C4C" w:rsidR="000037E4" w:rsidRPr="00791F8D" w:rsidRDefault="000037E4" w:rsidP="00811D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>Poniżej zamieszono harmonogram realizacji projektu.</w:t>
      </w:r>
    </w:p>
    <w:p w14:paraId="1DB9816C" w14:textId="5F393901" w:rsidR="00B60CF5" w:rsidRPr="00791F8D" w:rsidRDefault="00407869" w:rsidP="00811D77">
      <w:pPr>
        <w:keepNext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53A166" wp14:editId="7C72E7F2">
            <wp:extent cx="5748655" cy="1503045"/>
            <wp:effectExtent l="0" t="0" r="4445" b="190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C6AA6" w14:textId="314CD293" w:rsidR="000037E4" w:rsidRPr="00407869" w:rsidRDefault="00B60CF5" w:rsidP="00407869">
      <w:pPr>
        <w:jc w:val="center"/>
        <w:rPr>
          <w:i/>
          <w:iCs/>
        </w:rPr>
      </w:pPr>
      <w:r w:rsidRPr="00407869">
        <w:rPr>
          <w:i/>
          <w:iCs/>
        </w:rPr>
        <w:t xml:space="preserve">Rysunek </w:t>
      </w:r>
      <w:r w:rsidRPr="00407869">
        <w:rPr>
          <w:i/>
          <w:iCs/>
        </w:rPr>
        <w:fldChar w:fldCharType="begin"/>
      </w:r>
      <w:r w:rsidRPr="00407869">
        <w:rPr>
          <w:i/>
          <w:iCs/>
        </w:rPr>
        <w:instrText xml:space="preserve"> SEQ Rysunek \* ARABIC </w:instrText>
      </w:r>
      <w:r w:rsidRPr="00407869">
        <w:rPr>
          <w:i/>
          <w:iCs/>
        </w:rPr>
        <w:fldChar w:fldCharType="separate"/>
      </w:r>
      <w:r w:rsidR="00F814CF" w:rsidRPr="00407869">
        <w:rPr>
          <w:i/>
          <w:iCs/>
        </w:rPr>
        <w:t>1</w:t>
      </w:r>
      <w:r w:rsidRPr="00407869">
        <w:rPr>
          <w:i/>
          <w:iCs/>
        </w:rPr>
        <w:fldChar w:fldCharType="end"/>
      </w:r>
      <w:r w:rsidRPr="00407869">
        <w:rPr>
          <w:i/>
          <w:iCs/>
        </w:rPr>
        <w:t>.</w:t>
      </w:r>
      <w:r w:rsidR="00407869" w:rsidRPr="00407869">
        <w:rPr>
          <w:i/>
          <w:iCs/>
        </w:rPr>
        <w:t xml:space="preserve"> </w:t>
      </w:r>
      <w:r w:rsidRPr="00407869">
        <w:rPr>
          <w:i/>
          <w:iCs/>
        </w:rPr>
        <w:t>Diagram Gantta</w:t>
      </w:r>
    </w:p>
    <w:p w14:paraId="6CCD7DE3" w14:textId="395D6F25" w:rsidR="00751397" w:rsidRPr="00791F8D" w:rsidRDefault="00751397" w:rsidP="00811D7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6310977"/>
      <w:r w:rsidRPr="00791F8D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 w:rsidRPr="00791F8D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4"/>
    </w:p>
    <w:p w14:paraId="2EF07A41" w14:textId="77777777" w:rsidR="00571B32" w:rsidRDefault="00571B32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uruchomieniu programu,</w:t>
      </w:r>
      <w:r w:rsidR="00F75962" w:rsidRPr="00791F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="00F75962" w:rsidRPr="00791F8D">
        <w:rPr>
          <w:rFonts w:ascii="Times New Roman" w:hAnsi="Times New Roman" w:cs="Times New Roman"/>
          <w:sz w:val="24"/>
          <w:szCs w:val="24"/>
        </w:rPr>
        <w:t>żytkownik</w:t>
      </w:r>
      <w:r>
        <w:rPr>
          <w:rFonts w:ascii="Times New Roman" w:hAnsi="Times New Roman" w:cs="Times New Roman"/>
          <w:sz w:val="24"/>
          <w:szCs w:val="24"/>
        </w:rPr>
        <w:t>(pacjent)</w:t>
      </w:r>
      <w:r w:rsidR="00F75962" w:rsidRPr="00791F8D">
        <w:rPr>
          <w:rFonts w:ascii="Times New Roman" w:hAnsi="Times New Roman" w:cs="Times New Roman"/>
          <w:sz w:val="24"/>
          <w:szCs w:val="24"/>
        </w:rPr>
        <w:t xml:space="preserve"> może wybrać jedną z opcji z listy menu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83FD192" w14:textId="36405751" w:rsidR="00571B32" w:rsidRDefault="00571B32" w:rsidP="00571B32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jestracja wizyty</w:t>
      </w:r>
    </w:p>
    <w:p w14:paraId="5D628EE6" w14:textId="4583A50B" w:rsidR="00571B32" w:rsidRDefault="00571B32" w:rsidP="00571B32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miana terminu wizyty</w:t>
      </w:r>
    </w:p>
    <w:p w14:paraId="665F7B40" w14:textId="4B3E42FD" w:rsidR="00571B32" w:rsidRDefault="00571B32" w:rsidP="00571B32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lowanie wizyty</w:t>
      </w:r>
    </w:p>
    <w:p w14:paraId="2E9CAF1A" w14:textId="6A3B02E4" w:rsidR="00571B32" w:rsidRDefault="00571B32" w:rsidP="00571B32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izyty</w:t>
      </w:r>
    </w:p>
    <w:p w14:paraId="74EAD55E" w14:textId="2096DCF1" w:rsidR="00571B32" w:rsidRDefault="00571B32" w:rsidP="00571B32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jście</w:t>
      </w:r>
    </w:p>
    <w:p w14:paraId="56A6D24E" w14:textId="21676947" w:rsidR="00571B32" w:rsidRDefault="00571B32" w:rsidP="00571B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zależności od wybranej opcji, użytkownik proszony jest o podanie kolejnych informacji potrzebnych do działania programu.</w:t>
      </w:r>
    </w:p>
    <w:p w14:paraId="173E815E" w14:textId="2C6820A6" w:rsidR="008C1EEF" w:rsidRDefault="008C1EEF" w:rsidP="008C1EE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30BB20" wp14:editId="4CDE0E04">
            <wp:extent cx="2329815" cy="1296035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815" cy="129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155CD" w14:textId="63BA2673" w:rsidR="008C1EEF" w:rsidRDefault="008C1EEF" w:rsidP="008C1EEF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Rysunek </w:t>
      </w:r>
      <w:r w:rsidRPr="00791F8D">
        <w:rPr>
          <w:rFonts w:ascii="Times New Roman" w:hAnsi="Times New Roman" w:cs="Times New Roman"/>
          <w:sz w:val="24"/>
          <w:szCs w:val="24"/>
        </w:rPr>
        <w:fldChar w:fldCharType="begin"/>
      </w:r>
      <w:r w:rsidRPr="00791F8D">
        <w:rPr>
          <w:rFonts w:ascii="Times New Roman" w:hAnsi="Times New Roman" w:cs="Times New Roman"/>
          <w:sz w:val="24"/>
          <w:szCs w:val="24"/>
        </w:rPr>
        <w:instrText xml:space="preserve"> SEQ Rysunek \* ARABIC </w:instrText>
      </w:r>
      <w:r w:rsidRPr="00791F8D">
        <w:rPr>
          <w:rFonts w:ascii="Times New Roman" w:hAnsi="Times New Roman" w:cs="Times New Roman"/>
          <w:sz w:val="24"/>
          <w:szCs w:val="24"/>
        </w:rPr>
        <w:fldChar w:fldCharType="separate"/>
      </w:r>
      <w:r w:rsidRPr="00791F8D">
        <w:rPr>
          <w:rFonts w:ascii="Times New Roman" w:hAnsi="Times New Roman" w:cs="Times New Roman"/>
          <w:noProof/>
          <w:sz w:val="24"/>
          <w:szCs w:val="24"/>
        </w:rPr>
        <w:t>2</w:t>
      </w:r>
      <w:r w:rsidRPr="00791F8D">
        <w:rPr>
          <w:rFonts w:ascii="Times New Roman" w:hAnsi="Times New Roman" w:cs="Times New Roman"/>
          <w:sz w:val="24"/>
          <w:szCs w:val="24"/>
        </w:rPr>
        <w:fldChar w:fldCharType="end"/>
      </w:r>
      <w:r w:rsidRPr="00791F8D">
        <w:rPr>
          <w:rFonts w:ascii="Times New Roman" w:hAnsi="Times New Roman" w:cs="Times New Roman"/>
          <w:sz w:val="24"/>
          <w:szCs w:val="24"/>
        </w:rPr>
        <w:t xml:space="preserve">.Główne </w:t>
      </w:r>
      <w:r w:rsidR="00B03CDC">
        <w:rPr>
          <w:rFonts w:ascii="Times New Roman" w:hAnsi="Times New Roman" w:cs="Times New Roman"/>
          <w:sz w:val="24"/>
          <w:szCs w:val="24"/>
        </w:rPr>
        <w:t>Menu</w:t>
      </w:r>
      <w:r w:rsidRPr="00791F8D">
        <w:rPr>
          <w:rFonts w:ascii="Times New Roman" w:hAnsi="Times New Roman" w:cs="Times New Roman"/>
          <w:sz w:val="24"/>
          <w:szCs w:val="24"/>
        </w:rPr>
        <w:t xml:space="preserve"> aplikacji</w:t>
      </w:r>
    </w:p>
    <w:p w14:paraId="31B9598C" w14:textId="77777777" w:rsidR="008C1EEF" w:rsidRPr="00571B32" w:rsidRDefault="008C1EEF" w:rsidP="008C1EE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94B2C3" w14:textId="19A0D9F2" w:rsidR="00F75962" w:rsidRDefault="00F75962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9CC69D" w14:textId="77777777" w:rsidR="008C1EEF" w:rsidRDefault="008C1EEF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0720BD" w14:textId="77777777" w:rsidR="008C1EEF" w:rsidRDefault="008C1EEF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E4AC18" w14:textId="77777777" w:rsidR="008C1EEF" w:rsidRDefault="008C1EEF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6FD90C" w14:textId="77777777" w:rsidR="008C1EEF" w:rsidRDefault="008C1EEF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A8905E" w14:textId="77777777" w:rsidR="008C1EEF" w:rsidRDefault="008C1EEF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D5C8CB" w14:textId="3BE6A72F" w:rsidR="00571B32" w:rsidRDefault="00571B32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iblioteki Javy wykorzystane do warstwy użytkowej:</w:t>
      </w:r>
    </w:p>
    <w:p w14:paraId="59DA0BD7" w14:textId="412B93F0" w:rsidR="00571B32" w:rsidRDefault="008C1EEF" w:rsidP="00571B32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sql.rowset.CashedRowSet</w:t>
      </w:r>
      <w:proofErr w:type="spellEnd"/>
    </w:p>
    <w:p w14:paraId="3FD728E4" w14:textId="12DB0373" w:rsidR="008C1EEF" w:rsidRDefault="008C1EEF" w:rsidP="008C1EEF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sql.rowset.RowSet</w:t>
      </w:r>
      <w:r>
        <w:rPr>
          <w:rFonts w:ascii="Times New Roman" w:hAnsi="Times New Roman" w:cs="Times New Roman"/>
          <w:sz w:val="24"/>
          <w:szCs w:val="24"/>
        </w:rPr>
        <w:t>Factory</w:t>
      </w:r>
      <w:proofErr w:type="spellEnd"/>
    </w:p>
    <w:p w14:paraId="1B4A56E0" w14:textId="0FD89AE1" w:rsidR="008C1EEF" w:rsidRPr="008C1EEF" w:rsidRDefault="008C1EEF" w:rsidP="008C1EEF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sql.rowset.RowSet</w:t>
      </w:r>
      <w:r>
        <w:rPr>
          <w:rFonts w:ascii="Times New Roman" w:hAnsi="Times New Roman" w:cs="Times New Roman"/>
          <w:sz w:val="24"/>
          <w:szCs w:val="24"/>
        </w:rPr>
        <w:t>Provider</w:t>
      </w:r>
      <w:proofErr w:type="spellEnd"/>
    </w:p>
    <w:p w14:paraId="5715E7EA" w14:textId="143BECCF" w:rsidR="008C1EEF" w:rsidRDefault="008C1EEF" w:rsidP="00571B32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sql.SQLException</w:t>
      </w:r>
      <w:proofErr w:type="spellEnd"/>
    </w:p>
    <w:p w14:paraId="59F881B6" w14:textId="761157F4" w:rsidR="008C1EEF" w:rsidRDefault="008C1EEF" w:rsidP="00571B32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until.ArrayList</w:t>
      </w:r>
      <w:proofErr w:type="spellEnd"/>
    </w:p>
    <w:p w14:paraId="126820AF" w14:textId="321417D1" w:rsidR="008C1EEF" w:rsidRDefault="008C1EEF" w:rsidP="00571B32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until.List</w:t>
      </w:r>
      <w:proofErr w:type="spellEnd"/>
    </w:p>
    <w:p w14:paraId="47E27143" w14:textId="5E163E35" w:rsidR="008C1EEF" w:rsidRDefault="008C1EEF" w:rsidP="00571B32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until.Scanner</w:t>
      </w:r>
      <w:proofErr w:type="spellEnd"/>
    </w:p>
    <w:p w14:paraId="165D6CD2" w14:textId="0477B295" w:rsidR="008C1EEF" w:rsidRDefault="008C1EEF" w:rsidP="00571B32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.sql.*</w:t>
      </w:r>
    </w:p>
    <w:p w14:paraId="7C58CD85" w14:textId="4FB714E7" w:rsidR="00F75962" w:rsidRDefault="008C1EEF" w:rsidP="00811D77">
      <w:pPr>
        <w:pStyle w:val="Akapitzlist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.until</w:t>
      </w:r>
      <w:proofErr w:type="spellEnd"/>
      <w:r>
        <w:rPr>
          <w:rFonts w:ascii="Times New Roman" w:hAnsi="Times New Roman" w:cs="Times New Roman"/>
          <w:sz w:val="24"/>
          <w:szCs w:val="24"/>
        </w:rPr>
        <w:t>.*</w:t>
      </w:r>
      <w:r>
        <w:rPr>
          <w:rFonts w:ascii="Times New Roman" w:hAnsi="Times New Roman" w:cs="Times New Roman"/>
          <w:sz w:val="24"/>
          <w:szCs w:val="24"/>
        </w:rPr>
        <w:br/>
        <w:t>Służą one do</w:t>
      </w:r>
      <w:r w:rsidRPr="008C1EEF">
        <w:rPr>
          <w:rFonts w:ascii="Times New Roman" w:hAnsi="Times New Roman" w:cs="Times New Roman"/>
          <w:sz w:val="24"/>
          <w:szCs w:val="24"/>
        </w:rPr>
        <w:t xml:space="preserve"> połącz</w:t>
      </w:r>
      <w:r>
        <w:rPr>
          <w:rFonts w:ascii="Times New Roman" w:hAnsi="Times New Roman" w:cs="Times New Roman"/>
          <w:sz w:val="24"/>
          <w:szCs w:val="24"/>
        </w:rPr>
        <w:t>enia</w:t>
      </w:r>
      <w:r w:rsidRPr="008C1EEF">
        <w:rPr>
          <w:rFonts w:ascii="Times New Roman" w:hAnsi="Times New Roman" w:cs="Times New Roman"/>
          <w:sz w:val="24"/>
          <w:szCs w:val="24"/>
        </w:rPr>
        <w:t xml:space="preserve"> się z bazą danych i wyko</w:t>
      </w:r>
      <w:r>
        <w:rPr>
          <w:rFonts w:ascii="Times New Roman" w:hAnsi="Times New Roman" w:cs="Times New Roman"/>
          <w:sz w:val="24"/>
          <w:szCs w:val="24"/>
        </w:rPr>
        <w:t>nywania</w:t>
      </w:r>
      <w:r w:rsidRPr="008C1EEF">
        <w:rPr>
          <w:rFonts w:ascii="Times New Roman" w:hAnsi="Times New Roman" w:cs="Times New Roman"/>
          <w:sz w:val="24"/>
          <w:szCs w:val="24"/>
        </w:rPr>
        <w:t xml:space="preserve"> odpowiedni</w:t>
      </w:r>
      <w:r>
        <w:rPr>
          <w:rFonts w:ascii="Times New Roman" w:hAnsi="Times New Roman" w:cs="Times New Roman"/>
          <w:sz w:val="24"/>
          <w:szCs w:val="24"/>
        </w:rPr>
        <w:t>ch</w:t>
      </w:r>
      <w:r w:rsidRPr="008C1EEF">
        <w:rPr>
          <w:rFonts w:ascii="Times New Roman" w:hAnsi="Times New Roman" w:cs="Times New Roman"/>
          <w:sz w:val="24"/>
          <w:szCs w:val="24"/>
        </w:rPr>
        <w:t xml:space="preserve"> operacj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C1EEF">
        <w:rPr>
          <w:rFonts w:ascii="Times New Roman" w:hAnsi="Times New Roman" w:cs="Times New Roman"/>
          <w:sz w:val="24"/>
          <w:szCs w:val="24"/>
        </w:rPr>
        <w:t xml:space="preserve"> na danych.</w:t>
      </w:r>
    </w:p>
    <w:p w14:paraId="579454C9" w14:textId="77777777" w:rsidR="008C1EEF" w:rsidRPr="008C1EEF" w:rsidRDefault="008C1EEF" w:rsidP="008C1EE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C923EB" w14:textId="067EF8F0" w:rsidR="00513CAE" w:rsidRPr="00791F8D" w:rsidRDefault="008C1EEF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cznę więc od rejestracji nowego pacjenta</w:t>
      </w:r>
      <w:r w:rsidR="00B03CDC">
        <w:rPr>
          <w:rFonts w:ascii="Times New Roman" w:hAnsi="Times New Roman" w:cs="Times New Roman"/>
          <w:sz w:val="24"/>
          <w:szCs w:val="24"/>
        </w:rPr>
        <w:t>, po wybraniu opcji program prosi nas o podanie swoich danych. Gdy to zrobimy przechodzimy do kolejnego kroku, jakim jest wybranie specjalisty do którego chcemy się umówić na wizytę.</w:t>
      </w:r>
    </w:p>
    <w:p w14:paraId="09598FDE" w14:textId="222D6B60" w:rsidR="004149B1" w:rsidRPr="00791F8D" w:rsidRDefault="004149B1" w:rsidP="00811D77">
      <w:pPr>
        <w:keepNext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DDBA69" w14:textId="6A5D8E6A" w:rsidR="00B60CF5" w:rsidRPr="00791F8D" w:rsidRDefault="00B03CDC" w:rsidP="00791F8D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6177A7" wp14:editId="1E781687">
            <wp:extent cx="2910205" cy="3562350"/>
            <wp:effectExtent l="0" t="0" r="4445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97883" w14:textId="2BBF732B" w:rsidR="00B03CDC" w:rsidRDefault="00B03CDC" w:rsidP="00513CAE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</w:p>
    <w:p w14:paraId="464CE6A8" w14:textId="7BBD1843" w:rsidR="00513CAE" w:rsidRDefault="00B60CF5" w:rsidP="00513CAE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Rysunek </w:t>
      </w:r>
      <w:r w:rsidR="00B03CDC">
        <w:rPr>
          <w:rFonts w:ascii="Times New Roman" w:hAnsi="Times New Roman" w:cs="Times New Roman"/>
          <w:sz w:val="24"/>
          <w:szCs w:val="24"/>
        </w:rPr>
        <w:t>3</w:t>
      </w:r>
      <w:r w:rsidRPr="00791F8D">
        <w:rPr>
          <w:rFonts w:ascii="Times New Roman" w:hAnsi="Times New Roman" w:cs="Times New Roman"/>
          <w:sz w:val="24"/>
          <w:szCs w:val="24"/>
        </w:rPr>
        <w:t>.</w:t>
      </w:r>
      <w:r w:rsidR="00B03CDC">
        <w:rPr>
          <w:rFonts w:ascii="Times New Roman" w:hAnsi="Times New Roman" w:cs="Times New Roman"/>
          <w:sz w:val="24"/>
          <w:szCs w:val="24"/>
        </w:rPr>
        <w:t xml:space="preserve">Rejestracja </w:t>
      </w:r>
      <w:r w:rsidR="00E4795B">
        <w:rPr>
          <w:rFonts w:ascii="Times New Roman" w:hAnsi="Times New Roman" w:cs="Times New Roman"/>
          <w:sz w:val="24"/>
          <w:szCs w:val="24"/>
        </w:rPr>
        <w:t xml:space="preserve">pacjenta oraz </w:t>
      </w:r>
      <w:r w:rsidR="00B03CDC">
        <w:rPr>
          <w:rFonts w:ascii="Times New Roman" w:hAnsi="Times New Roman" w:cs="Times New Roman"/>
          <w:sz w:val="24"/>
          <w:szCs w:val="24"/>
        </w:rPr>
        <w:t>wizyty</w:t>
      </w:r>
    </w:p>
    <w:p w14:paraId="06E7899C" w14:textId="628A200E" w:rsidR="00513CAE" w:rsidRPr="00513CAE" w:rsidRDefault="00513CAE" w:rsidP="00513CAE"/>
    <w:p w14:paraId="5FA31F82" w14:textId="382CF624" w:rsidR="00B03CDC" w:rsidRDefault="00B03CDC" w:rsidP="00811D7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wybraniu specjalności lekarza, program prosi nas o podanie daty wizyty, aby mógł ją zapisać w bazie danych. Po wypełnieniu daty, przenosi nas do menu głównego.</w:t>
      </w:r>
    </w:p>
    <w:p w14:paraId="2FEB8624" w14:textId="7985DC5B" w:rsidR="00B03CDC" w:rsidRDefault="00B03CDC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2009B6" w14:textId="79BB5453" w:rsidR="00B03CDC" w:rsidRPr="00791F8D" w:rsidRDefault="00B03CDC" w:rsidP="00B03CDC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28BDD3" wp14:editId="7C378A23">
            <wp:extent cx="3594100" cy="2178685"/>
            <wp:effectExtent l="0" t="0" r="635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7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1707E" w14:textId="77777777" w:rsidR="00B03CDC" w:rsidRDefault="00B03CDC" w:rsidP="00B03CDC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</w:p>
    <w:p w14:paraId="42E588D6" w14:textId="07CA64A5" w:rsidR="00B03CDC" w:rsidRDefault="00B03CDC" w:rsidP="00B03CDC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Rysunek </w:t>
      </w:r>
      <w:r>
        <w:rPr>
          <w:rFonts w:ascii="Times New Roman" w:hAnsi="Times New Roman" w:cs="Times New Roman"/>
          <w:sz w:val="24"/>
          <w:szCs w:val="24"/>
        </w:rPr>
        <w:t>4</w:t>
      </w:r>
      <w:r w:rsidR="00E4795B">
        <w:rPr>
          <w:rFonts w:ascii="Times New Roman" w:hAnsi="Times New Roman" w:cs="Times New Roman"/>
          <w:sz w:val="24"/>
          <w:szCs w:val="24"/>
        </w:rPr>
        <w:t>.Dalszy przebieg rejestracji pacjenta na wizytę</w:t>
      </w:r>
    </w:p>
    <w:p w14:paraId="1F6381A0" w14:textId="4770A6A0" w:rsidR="00B03CDC" w:rsidRDefault="00B03CDC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B51740" w14:textId="0949C4E6" w:rsidR="00B03CDC" w:rsidRDefault="00B03CDC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136C71" w14:textId="77777777" w:rsidR="00B03CDC" w:rsidRDefault="00B03CDC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440FB3" w14:textId="6D267234" w:rsidR="00B03CDC" w:rsidRDefault="00B03CDC" w:rsidP="00811D7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likacja umożliwia nam </w:t>
      </w:r>
      <w:r w:rsidR="00E4795B">
        <w:rPr>
          <w:rFonts w:ascii="Times New Roman" w:hAnsi="Times New Roman" w:cs="Times New Roman"/>
          <w:sz w:val="24"/>
          <w:szCs w:val="24"/>
        </w:rPr>
        <w:t xml:space="preserve">zmianę daty swojej wizyty. Proces ten wymaga jedynie podania swojego </w:t>
      </w:r>
      <w:proofErr w:type="spellStart"/>
      <w:r w:rsidR="00E4795B">
        <w:rPr>
          <w:rFonts w:ascii="Times New Roman" w:hAnsi="Times New Roman" w:cs="Times New Roman"/>
          <w:sz w:val="24"/>
          <w:szCs w:val="24"/>
        </w:rPr>
        <w:t>ID_wizyty</w:t>
      </w:r>
      <w:proofErr w:type="spellEnd"/>
      <w:r w:rsidR="00E4795B">
        <w:rPr>
          <w:rFonts w:ascii="Times New Roman" w:hAnsi="Times New Roman" w:cs="Times New Roman"/>
          <w:sz w:val="24"/>
          <w:szCs w:val="24"/>
        </w:rPr>
        <w:t>.</w:t>
      </w:r>
    </w:p>
    <w:p w14:paraId="76F83278" w14:textId="2AB50FEB" w:rsidR="00E4795B" w:rsidRDefault="00E4795B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1EBD01" w14:textId="55307849" w:rsidR="00E4795B" w:rsidRPr="00791F8D" w:rsidRDefault="00E4795B" w:rsidP="00E4795B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D93B03" wp14:editId="18FDA1AF">
            <wp:extent cx="4563745" cy="2106930"/>
            <wp:effectExtent l="0" t="0" r="8255" b="762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745" cy="2106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585E9" w14:textId="77777777" w:rsidR="00E4795B" w:rsidRDefault="00E4795B" w:rsidP="00E4795B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</w:p>
    <w:p w14:paraId="692F1E79" w14:textId="720D6BB8" w:rsidR="00E4795B" w:rsidRDefault="00E4795B" w:rsidP="00E4795B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Rysunek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91F8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Zmiana terminu wizyty</w:t>
      </w:r>
    </w:p>
    <w:p w14:paraId="7F307A9E" w14:textId="01DCEDD9" w:rsidR="00E4795B" w:rsidRDefault="00E4795B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9D476C" w14:textId="13C9A673" w:rsidR="00E4795B" w:rsidRDefault="00E4795B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033456" w14:textId="77777777" w:rsidR="00E4795B" w:rsidRDefault="00E4795B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BA55E6" w14:textId="3B7ECBC8" w:rsidR="004149B1" w:rsidRPr="00791F8D" w:rsidRDefault="00E4795B" w:rsidP="00811D7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4149B1" w:rsidRPr="00791F8D">
        <w:rPr>
          <w:rFonts w:ascii="Times New Roman" w:hAnsi="Times New Roman" w:cs="Times New Roman"/>
          <w:sz w:val="24"/>
          <w:szCs w:val="24"/>
        </w:rPr>
        <w:t xml:space="preserve">plikacja umożliwia </w:t>
      </w:r>
      <w:r>
        <w:rPr>
          <w:rFonts w:ascii="Times New Roman" w:hAnsi="Times New Roman" w:cs="Times New Roman"/>
          <w:sz w:val="24"/>
          <w:szCs w:val="24"/>
        </w:rPr>
        <w:t>również anulowanie</w:t>
      </w:r>
      <w:r w:rsidR="004149B1" w:rsidRPr="00791F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zapisanej wizyty. </w:t>
      </w:r>
      <w:r w:rsidR="004149B1" w:rsidRPr="00791F8D">
        <w:rPr>
          <w:rFonts w:ascii="Times New Roman" w:hAnsi="Times New Roman" w:cs="Times New Roman"/>
          <w:sz w:val="24"/>
          <w:szCs w:val="24"/>
        </w:rPr>
        <w:t xml:space="preserve">Proces </w:t>
      </w:r>
      <w:r>
        <w:rPr>
          <w:rFonts w:ascii="Times New Roman" w:hAnsi="Times New Roman" w:cs="Times New Roman"/>
          <w:sz w:val="24"/>
          <w:szCs w:val="24"/>
        </w:rPr>
        <w:t>ten nie jest jeszcze w pełni ulepszony, wymaga na razie jak w przykładzie powyżej</w:t>
      </w:r>
      <w:r w:rsidR="004149B1" w:rsidRPr="00791F8D">
        <w:rPr>
          <w:rFonts w:ascii="Times New Roman" w:hAnsi="Times New Roman" w:cs="Times New Roman"/>
          <w:sz w:val="24"/>
          <w:szCs w:val="24"/>
        </w:rPr>
        <w:t xml:space="preserve"> podania </w:t>
      </w:r>
      <w:proofErr w:type="spellStart"/>
      <w:r>
        <w:rPr>
          <w:rFonts w:ascii="Times New Roman" w:hAnsi="Times New Roman" w:cs="Times New Roman"/>
          <w:sz w:val="24"/>
          <w:szCs w:val="24"/>
        </w:rPr>
        <w:t>ID_wizyty</w:t>
      </w:r>
      <w:proofErr w:type="spellEnd"/>
      <w:r w:rsidR="004149B1" w:rsidRPr="00791F8D">
        <w:rPr>
          <w:rFonts w:ascii="Times New Roman" w:hAnsi="Times New Roman" w:cs="Times New Roman"/>
          <w:sz w:val="24"/>
          <w:szCs w:val="24"/>
        </w:rPr>
        <w:t>, któr</w:t>
      </w:r>
      <w:r>
        <w:rPr>
          <w:rFonts w:ascii="Times New Roman" w:hAnsi="Times New Roman" w:cs="Times New Roman"/>
          <w:sz w:val="24"/>
          <w:szCs w:val="24"/>
        </w:rPr>
        <w:t>a</w:t>
      </w:r>
      <w:r w:rsidR="004149B1" w:rsidRPr="00791F8D">
        <w:rPr>
          <w:rFonts w:ascii="Times New Roman" w:hAnsi="Times New Roman" w:cs="Times New Roman"/>
          <w:sz w:val="24"/>
          <w:szCs w:val="24"/>
        </w:rPr>
        <w:t xml:space="preserve"> ma zostać usunięt</w:t>
      </w:r>
      <w:r>
        <w:rPr>
          <w:rFonts w:ascii="Times New Roman" w:hAnsi="Times New Roman" w:cs="Times New Roman"/>
          <w:sz w:val="24"/>
          <w:szCs w:val="24"/>
        </w:rPr>
        <w:t>a</w:t>
      </w:r>
      <w:r w:rsidR="004149B1" w:rsidRPr="00791F8D">
        <w:rPr>
          <w:rFonts w:ascii="Times New Roman" w:hAnsi="Times New Roman" w:cs="Times New Roman"/>
          <w:sz w:val="24"/>
          <w:szCs w:val="24"/>
        </w:rPr>
        <w:t>.</w:t>
      </w:r>
    </w:p>
    <w:p w14:paraId="48B418D9" w14:textId="77777777" w:rsidR="004149B1" w:rsidRPr="00791F8D" w:rsidRDefault="004149B1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C6ACEA" w14:textId="558EEB80" w:rsidR="00B60CF5" w:rsidRPr="00791F8D" w:rsidRDefault="00E4795B" w:rsidP="00791F8D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5B1F2C" wp14:editId="517A229E">
            <wp:extent cx="2846705" cy="1908175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05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43859" w14:textId="6A62D9A3" w:rsidR="000037E4" w:rsidRPr="00791F8D" w:rsidRDefault="00B60CF5" w:rsidP="00791F8D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Rysunek </w:t>
      </w:r>
      <w:r w:rsidR="00E4795B">
        <w:rPr>
          <w:rFonts w:ascii="Times New Roman" w:hAnsi="Times New Roman" w:cs="Times New Roman"/>
          <w:sz w:val="24"/>
          <w:szCs w:val="24"/>
        </w:rPr>
        <w:t>5</w:t>
      </w:r>
      <w:r w:rsidRPr="00791F8D">
        <w:rPr>
          <w:rFonts w:ascii="Times New Roman" w:hAnsi="Times New Roman" w:cs="Times New Roman"/>
          <w:sz w:val="24"/>
          <w:szCs w:val="24"/>
        </w:rPr>
        <w:t>.</w:t>
      </w:r>
      <w:r w:rsidR="00E4795B">
        <w:rPr>
          <w:rFonts w:ascii="Times New Roman" w:hAnsi="Times New Roman" w:cs="Times New Roman"/>
          <w:sz w:val="24"/>
          <w:szCs w:val="24"/>
        </w:rPr>
        <w:t>Anulowanie wizyty</w:t>
      </w:r>
    </w:p>
    <w:p w14:paraId="23E3B21E" w14:textId="68C42C1A" w:rsidR="00791F8D" w:rsidRDefault="00791F8D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F0D98F" w14:textId="7CF79212" w:rsidR="00791F8D" w:rsidRDefault="00E4795B" w:rsidP="00811D7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tatnim punktem aplikacji jest jej najważniejsza część, wyświetlenie recepty wypisanej przez lekarza. Wszystko opiera się tutaj jak na razie na </w:t>
      </w:r>
      <w:proofErr w:type="spellStart"/>
      <w:r>
        <w:rPr>
          <w:rFonts w:ascii="Times New Roman" w:hAnsi="Times New Roman" w:cs="Times New Roman"/>
          <w:sz w:val="24"/>
          <w:szCs w:val="24"/>
        </w:rPr>
        <w:t>ID_wizyty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0ABC176" w14:textId="77777777" w:rsidR="00347BAE" w:rsidRPr="00791F8D" w:rsidRDefault="00347BAE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B44BC5" w14:textId="5797FDFC" w:rsidR="003C1805" w:rsidRPr="00791F8D" w:rsidRDefault="00347BAE" w:rsidP="00791F8D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6CFEA2" wp14:editId="72F90DEC">
            <wp:extent cx="2353310" cy="2321560"/>
            <wp:effectExtent l="0" t="0" r="8890" b="254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232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3C14F" w14:textId="0796DE5D" w:rsidR="00DC2FD7" w:rsidRPr="00791F8D" w:rsidRDefault="003C1805" w:rsidP="00791F8D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Rysunek </w:t>
      </w:r>
      <w:r w:rsidR="00E4795B">
        <w:rPr>
          <w:rFonts w:ascii="Times New Roman" w:hAnsi="Times New Roman" w:cs="Times New Roman"/>
          <w:sz w:val="24"/>
          <w:szCs w:val="24"/>
        </w:rPr>
        <w:t>6</w:t>
      </w:r>
      <w:r w:rsidRPr="00791F8D">
        <w:rPr>
          <w:rFonts w:ascii="Times New Roman" w:hAnsi="Times New Roman" w:cs="Times New Roman"/>
          <w:sz w:val="24"/>
          <w:szCs w:val="24"/>
        </w:rPr>
        <w:t>.</w:t>
      </w:r>
      <w:r w:rsidR="00E4795B">
        <w:rPr>
          <w:rFonts w:ascii="Times New Roman" w:hAnsi="Times New Roman" w:cs="Times New Roman"/>
          <w:sz w:val="24"/>
          <w:szCs w:val="24"/>
        </w:rPr>
        <w:t>E-recepta</w:t>
      </w:r>
    </w:p>
    <w:p w14:paraId="1F09A56D" w14:textId="3C1B8C41" w:rsidR="004149B1" w:rsidRDefault="004149B1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3BC3BD" w14:textId="6DB131A2" w:rsidR="00347BAE" w:rsidRDefault="00347BAE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CA0837" w14:textId="138179BB" w:rsidR="00347BAE" w:rsidRDefault="00347BAE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27B407" w14:textId="081C2ADD" w:rsidR="00347BAE" w:rsidRDefault="00347BAE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A50A19" w14:textId="77777777" w:rsidR="00347BAE" w:rsidRPr="00791F8D" w:rsidRDefault="00347BAE" w:rsidP="00811D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08D575" w14:textId="77777777" w:rsidR="00513CAE" w:rsidRDefault="00751397" w:rsidP="00513CA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6310978"/>
      <w:r w:rsidRPr="00791F8D">
        <w:rPr>
          <w:rFonts w:ascii="Times New Roman" w:hAnsi="Times New Roman" w:cs="Times New Roman"/>
          <w:b/>
          <w:sz w:val="24"/>
          <w:szCs w:val="24"/>
        </w:rPr>
        <w:lastRenderedPageBreak/>
        <w:t>Testy jednostkowe</w:t>
      </w:r>
      <w:bookmarkEnd w:id="5"/>
    </w:p>
    <w:p w14:paraId="55C4B1CD" w14:textId="3AB89B4C" w:rsidR="00347BAE" w:rsidRDefault="00347BAE" w:rsidP="00513CAE">
      <w:p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y jednostkowe zostały przeprowadzone w technologii JUnit5. Testy polegały na między innymi sprawdzeniu czy baza danych działa prawidłowo i czy prawidłowo wczytuje dane. Dodatkowo została sprawdzona rejestracja użytkownika, dodanie wizyty oraz jej usunięcie. Wszystkie testy zostały wykonane pomyślnie i potwierdziły poprawność działania systemu.</w:t>
      </w:r>
    </w:p>
    <w:p w14:paraId="031DE3F6" w14:textId="004850A5" w:rsidR="00F40274" w:rsidRPr="00791F8D" w:rsidRDefault="00407869" w:rsidP="00791F8D">
      <w:pPr>
        <w:keepNext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A6C35B" wp14:editId="5C949C5D">
            <wp:extent cx="3045350" cy="2885095"/>
            <wp:effectExtent l="0" t="0" r="3175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87" cy="2894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ACC75" w14:textId="650864D7" w:rsidR="000037E4" w:rsidRDefault="00E74170" w:rsidP="00407869">
      <w:pPr>
        <w:jc w:val="center"/>
        <w:rPr>
          <w:i/>
          <w:iCs/>
        </w:rPr>
      </w:pPr>
      <w:r w:rsidRPr="00407869">
        <w:rPr>
          <w:i/>
          <w:iCs/>
        </w:rPr>
        <w:t xml:space="preserve">Rysunek </w:t>
      </w:r>
      <w:r w:rsidR="00347BAE">
        <w:rPr>
          <w:i/>
          <w:iCs/>
        </w:rPr>
        <w:t>7</w:t>
      </w:r>
      <w:r w:rsidRPr="00407869">
        <w:rPr>
          <w:i/>
          <w:iCs/>
        </w:rPr>
        <w:t>.Testy jednostkowe</w:t>
      </w:r>
    </w:p>
    <w:p w14:paraId="3B287A6F" w14:textId="1AEDC3FA" w:rsidR="00407869" w:rsidRDefault="00407869" w:rsidP="00407869">
      <w:pPr>
        <w:jc w:val="center"/>
        <w:rPr>
          <w:i/>
          <w:iCs/>
        </w:rPr>
      </w:pPr>
    </w:p>
    <w:p w14:paraId="2E840485" w14:textId="77777777" w:rsidR="00407869" w:rsidRPr="00407869" w:rsidRDefault="00407869" w:rsidP="00407869">
      <w:pPr>
        <w:jc w:val="center"/>
        <w:rPr>
          <w:i/>
          <w:iCs/>
        </w:rPr>
      </w:pPr>
    </w:p>
    <w:p w14:paraId="17A99E7F" w14:textId="6BB4842D" w:rsidR="003761DE" w:rsidRPr="00791F8D" w:rsidRDefault="003761DE" w:rsidP="00811D7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6310979"/>
      <w:r w:rsidRPr="00791F8D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 w:rsidRPr="00791F8D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6"/>
      <w:r w:rsidR="00CB4506" w:rsidRPr="00791F8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29EBDB3" w14:textId="16A5A617" w:rsidR="00F814CF" w:rsidRPr="00791F8D" w:rsidRDefault="00CB4506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F8D"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proofErr w:type="spellStart"/>
      <w:r w:rsidR="001B3111">
        <w:rPr>
          <w:rFonts w:ascii="Times New Roman" w:hAnsi="Times New Roman" w:cs="Times New Roman"/>
          <w:sz w:val="24"/>
          <w:szCs w:val="24"/>
        </w:rPr>
        <w:t>JUnit</w:t>
      </w:r>
      <w:proofErr w:type="spellEnd"/>
      <w:r w:rsidRPr="00791F8D"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347BAE">
        <w:rPr>
          <w:rFonts w:ascii="Times New Roman" w:hAnsi="Times New Roman" w:cs="Times New Roman"/>
          <w:sz w:val="24"/>
          <w:szCs w:val="24"/>
        </w:rPr>
        <w:t>8</w:t>
      </w:r>
      <w:r w:rsidRPr="00791F8D">
        <w:rPr>
          <w:rFonts w:ascii="Times New Roman" w:hAnsi="Times New Roman" w:cs="Times New Roman"/>
          <w:sz w:val="24"/>
          <w:szCs w:val="24"/>
        </w:rPr>
        <w:t xml:space="preserve"> przedstawiono zrzut ekranu pokazujący historię </w:t>
      </w:r>
      <w:proofErr w:type="spellStart"/>
      <w:r w:rsidR="001B3111">
        <w:rPr>
          <w:rFonts w:ascii="Times New Roman" w:hAnsi="Times New Roman" w:cs="Times New Roman"/>
          <w:sz w:val="24"/>
          <w:szCs w:val="24"/>
        </w:rPr>
        <w:t>commitów</w:t>
      </w:r>
      <w:proofErr w:type="spellEnd"/>
      <w:r w:rsidRPr="00791F8D">
        <w:rPr>
          <w:rFonts w:ascii="Times New Roman" w:hAnsi="Times New Roman" w:cs="Times New Roman"/>
          <w:sz w:val="24"/>
          <w:szCs w:val="24"/>
        </w:rPr>
        <w:t>. Do kod</w:t>
      </w:r>
      <w:r w:rsidR="001B3111">
        <w:rPr>
          <w:rFonts w:ascii="Times New Roman" w:hAnsi="Times New Roman" w:cs="Times New Roman"/>
          <w:sz w:val="24"/>
          <w:szCs w:val="24"/>
        </w:rPr>
        <w:t>u</w:t>
      </w:r>
      <w:r w:rsidRPr="00791F8D">
        <w:rPr>
          <w:rFonts w:ascii="Times New Roman" w:hAnsi="Times New Roman" w:cs="Times New Roman"/>
          <w:sz w:val="24"/>
          <w:szCs w:val="24"/>
        </w:rPr>
        <w:t xml:space="preserve"> projektu stworzono dokumentację poprzez system komentarzy dokumentującym. Dokumentacja oraz projekt został umieszczony w repozytorium dostępnym pod adresem: </w:t>
      </w:r>
    </w:p>
    <w:p w14:paraId="0C0643F6" w14:textId="4464DC37" w:rsidR="00F814CF" w:rsidRDefault="00407869" w:rsidP="00407869">
      <w:pPr>
        <w:keepNext/>
        <w:spacing w:after="0" w:line="360" w:lineRule="auto"/>
      </w:pPr>
      <w:hyperlink r:id="rId17" w:history="1">
        <w:r w:rsidRPr="00407869">
          <w:rPr>
            <w:rStyle w:val="Hipercze"/>
          </w:rPr>
          <w:t>https://github.com/DawidJakiela/E-</w:t>
        </w:r>
        <w:r w:rsidRPr="00407869">
          <w:rPr>
            <w:rStyle w:val="Hipercze"/>
          </w:rPr>
          <w:t>r</w:t>
        </w:r>
        <w:r w:rsidRPr="00407869">
          <w:rPr>
            <w:rStyle w:val="Hipercze"/>
          </w:rPr>
          <w:t>ecepta</w:t>
        </w:r>
      </w:hyperlink>
    </w:p>
    <w:p w14:paraId="6C6115CD" w14:textId="77FFB74C" w:rsidR="00347BAE" w:rsidRDefault="00347BAE" w:rsidP="00407869">
      <w:pPr>
        <w:keepNext/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8A77C" wp14:editId="3A9B6F0A">
            <wp:extent cx="5748655" cy="1009650"/>
            <wp:effectExtent l="0" t="0" r="4445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A925D" w14:textId="77777777" w:rsidR="00347BAE" w:rsidRPr="00791F8D" w:rsidRDefault="00347BAE" w:rsidP="00407869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4CB222B" w14:textId="04A297F3" w:rsidR="000037E4" w:rsidRPr="00407869" w:rsidRDefault="00F814CF" w:rsidP="00407869">
      <w:pPr>
        <w:jc w:val="center"/>
        <w:rPr>
          <w:i/>
          <w:iCs/>
        </w:rPr>
      </w:pPr>
      <w:r w:rsidRPr="00407869">
        <w:rPr>
          <w:i/>
          <w:iCs/>
        </w:rPr>
        <w:t xml:space="preserve">Rysunek </w:t>
      </w:r>
      <w:r w:rsidR="00347BAE">
        <w:rPr>
          <w:i/>
          <w:iCs/>
        </w:rPr>
        <w:t>8</w:t>
      </w:r>
      <w:r w:rsidRPr="00407869">
        <w:rPr>
          <w:i/>
          <w:iCs/>
        </w:rPr>
        <w:t>.</w:t>
      </w:r>
      <w:r w:rsidR="00407869">
        <w:rPr>
          <w:i/>
          <w:iCs/>
        </w:rPr>
        <w:t>C</w:t>
      </w:r>
      <w:r w:rsidRPr="00407869">
        <w:rPr>
          <w:i/>
          <w:iCs/>
        </w:rPr>
        <w:t>ommit</w:t>
      </w:r>
    </w:p>
    <w:p w14:paraId="58E2BE81" w14:textId="41727E65" w:rsidR="00DC2FD7" w:rsidRPr="00791F8D" w:rsidRDefault="00DC2FD7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67B903" w14:textId="5B6A7E81" w:rsidR="00DC2FD7" w:rsidRPr="00791F8D" w:rsidRDefault="00DC2FD7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6D133C" w14:textId="77777777" w:rsidR="00AE2974" w:rsidRPr="00791F8D" w:rsidRDefault="00AE2974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5776D8" w14:textId="61375283" w:rsidR="00F47257" w:rsidRPr="00791F8D" w:rsidRDefault="00F47257" w:rsidP="00811D7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126310980"/>
      <w:r w:rsidRPr="00791F8D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7"/>
    </w:p>
    <w:p w14:paraId="04061B81" w14:textId="65B0A73F" w:rsidR="001B3111" w:rsidRDefault="001B3111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pomimo działania, nadal potrzebuje wielu dalszych usprawnień. Został on stworzony w oparciu widzę zdobytą na zajęciach oraz własną.</w:t>
      </w:r>
    </w:p>
    <w:p w14:paraId="450D1A5E" w14:textId="64C02F66" w:rsidR="001B3111" w:rsidRDefault="001B3111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wiera wszelkie podstawowe informacje oraz usprawnienia, aby użytkownik potrafił się</w:t>
      </w:r>
      <w:r>
        <w:rPr>
          <w:rFonts w:ascii="Times New Roman" w:hAnsi="Times New Roman" w:cs="Times New Roman"/>
          <w:sz w:val="24"/>
          <w:szCs w:val="24"/>
        </w:rPr>
        <w:br/>
        <w:t xml:space="preserve">w nim odnaleźć. </w:t>
      </w:r>
    </w:p>
    <w:p w14:paraId="6E0FA394" w14:textId="7B96E2BC" w:rsidR="00F47257" w:rsidRDefault="00F47257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547EC" w14:textId="39C9BA83" w:rsidR="00513CAE" w:rsidRDefault="00513CAE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04F767" w14:textId="5893ECA7" w:rsidR="001B3111" w:rsidRDefault="001B3111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4E07C8" w14:textId="77777777" w:rsidR="001B3111" w:rsidRPr="00791F8D" w:rsidRDefault="001B3111" w:rsidP="00811D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1C5C78" w14:textId="1B538485" w:rsidR="007249EF" w:rsidRPr="00791F8D" w:rsidRDefault="00F47257" w:rsidP="00811D7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126310981"/>
      <w:r w:rsidRPr="00791F8D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8"/>
    </w:p>
    <w:p w14:paraId="65589466" w14:textId="77777777" w:rsidR="00993860" w:rsidRPr="00791F8D" w:rsidRDefault="00993860" w:rsidP="00811D7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4B78766" w14:textId="37A3D5C1" w:rsidR="001B3111" w:rsidRDefault="001B3111" w:rsidP="001B3111">
      <w:pPr>
        <w:pStyle w:val="Akapitzlist"/>
        <w:numPr>
          <w:ilvl w:val="0"/>
          <w:numId w:val="11"/>
        </w:numPr>
        <w:spacing w:before="0"/>
      </w:pPr>
      <w:hyperlink r:id="rId19" w:history="1">
        <w:r w:rsidRPr="00F33C5C">
          <w:rPr>
            <w:rStyle w:val="Hipercze"/>
          </w:rPr>
          <w:t>https://www.sqlitetutorial.net</w:t>
        </w:r>
      </w:hyperlink>
    </w:p>
    <w:p w14:paraId="1C8D0253" w14:textId="77777777" w:rsidR="001B3111" w:rsidRDefault="001B3111" w:rsidP="00571B32">
      <w:pPr>
        <w:pStyle w:val="Akapitzlist"/>
        <w:spacing w:before="0"/>
      </w:pPr>
    </w:p>
    <w:p w14:paraId="1FF18C2D" w14:textId="0A663D55" w:rsidR="001B3111" w:rsidRPr="001B3111" w:rsidRDefault="00000000" w:rsidP="001B3111">
      <w:pPr>
        <w:pStyle w:val="Akapitzlist"/>
        <w:numPr>
          <w:ilvl w:val="0"/>
          <w:numId w:val="11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0" w:history="1">
        <w:r w:rsidR="00513CAE" w:rsidRPr="00C510BC">
          <w:rPr>
            <w:rStyle w:val="Hipercze"/>
            <w:rFonts w:ascii="Times New Roman" w:hAnsi="Times New Roman" w:cs="Times New Roman"/>
            <w:sz w:val="24"/>
            <w:szCs w:val="24"/>
          </w:rPr>
          <w:t>https://www.samouczekprogramisty.pl/testy-jednostkowe-z-junit5/</w:t>
        </w:r>
      </w:hyperlink>
    </w:p>
    <w:p w14:paraId="57DE70F3" w14:textId="542A2055" w:rsidR="001B3111" w:rsidRDefault="001B3111" w:rsidP="001B3111">
      <w:pPr>
        <w:pStyle w:val="Akapitzlist"/>
        <w:numPr>
          <w:ilvl w:val="0"/>
          <w:numId w:val="11"/>
        </w:numPr>
        <w:spacing w:before="0"/>
      </w:pPr>
      <w:hyperlink r:id="rId21" w:history="1">
        <w:r w:rsidRPr="00F33C5C">
          <w:rPr>
            <w:rStyle w:val="Hipercze"/>
          </w:rPr>
          <w:t>https://stackoverflow.com/questions/8002756/sqlite-composite-key-2-foreign-keys-link-table</w:t>
        </w:r>
      </w:hyperlink>
    </w:p>
    <w:p w14:paraId="79D97DBA" w14:textId="7A03437C" w:rsidR="001B3111" w:rsidRDefault="001B3111" w:rsidP="001B3111">
      <w:pPr>
        <w:pStyle w:val="Akapitzlist"/>
        <w:numPr>
          <w:ilvl w:val="0"/>
          <w:numId w:val="11"/>
        </w:numPr>
        <w:spacing w:before="0"/>
      </w:pPr>
      <w:hyperlink r:id="rId22" w:history="1">
        <w:r w:rsidRPr="00F33C5C">
          <w:rPr>
            <w:rStyle w:val="Hipercze"/>
          </w:rPr>
          <w:t>https://www.javatpoint.com/string-array-in-java</w:t>
        </w:r>
      </w:hyperlink>
    </w:p>
    <w:p w14:paraId="6AC78224" w14:textId="2EBE597C" w:rsidR="001B3111" w:rsidRDefault="001B3111" w:rsidP="001B3111">
      <w:pPr>
        <w:pStyle w:val="Akapitzlist"/>
        <w:numPr>
          <w:ilvl w:val="0"/>
          <w:numId w:val="11"/>
        </w:numPr>
        <w:spacing w:before="0"/>
      </w:pPr>
      <w:hyperlink r:id="rId23" w:history="1">
        <w:r w:rsidRPr="00F33C5C">
          <w:rPr>
            <w:rStyle w:val="Hipercze"/>
          </w:rPr>
          <w:t>https://www.geeksforgeeks.org/how-to-convert-all-linkedhashmap-key-value-pairs-to-list-in-java/</w:t>
        </w:r>
      </w:hyperlink>
    </w:p>
    <w:p w14:paraId="0F4B8D38" w14:textId="6CB75CB4" w:rsidR="001B3111" w:rsidRDefault="001B3111" w:rsidP="001B3111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4" w:history="1">
        <w:r w:rsidRPr="00F33C5C">
          <w:rPr>
            <w:rStyle w:val="Hipercze"/>
            <w:rFonts w:ascii="Times New Roman" w:hAnsi="Times New Roman" w:cs="Times New Roman"/>
            <w:sz w:val="24"/>
            <w:szCs w:val="24"/>
          </w:rPr>
          <w:t>https://stackoverflow.com/questions/26511532/using-junit-to-test-writing-and-reading-to-sqlite</w:t>
        </w:r>
      </w:hyperlink>
    </w:p>
    <w:p w14:paraId="1962B797" w14:textId="7DE13AF4" w:rsidR="001B3111" w:rsidRDefault="001B3111" w:rsidP="001B3111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5" w:history="1">
        <w:r w:rsidRPr="00F33C5C">
          <w:rPr>
            <w:rStyle w:val="Hipercze"/>
            <w:rFonts w:ascii="Times New Roman" w:hAnsi="Times New Roman" w:cs="Times New Roman"/>
            <w:sz w:val="24"/>
            <w:szCs w:val="24"/>
          </w:rPr>
          <w:t>https://stackoverflow.com/questions/3693626/how-to-run-test-methods-in-specific-order-in-junit4</w:t>
        </w:r>
      </w:hyperlink>
    </w:p>
    <w:p w14:paraId="446ED85A" w14:textId="7070EA53" w:rsidR="001B3111" w:rsidRDefault="001B3111" w:rsidP="001B3111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6" w:history="1">
        <w:r w:rsidRPr="00F33C5C">
          <w:rPr>
            <w:rStyle w:val="Hipercze"/>
            <w:rFonts w:ascii="Times New Roman" w:hAnsi="Times New Roman" w:cs="Times New Roman"/>
            <w:sz w:val="24"/>
            <w:szCs w:val="24"/>
          </w:rPr>
          <w:t>https://www.jetbrains.com/help/idea/junit.html</w:t>
        </w:r>
      </w:hyperlink>
    </w:p>
    <w:p w14:paraId="3651DDC5" w14:textId="4DB6551D" w:rsidR="001B3111" w:rsidRDefault="001B3111" w:rsidP="001B3111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7" w:history="1">
        <w:r w:rsidRPr="00F33C5C">
          <w:rPr>
            <w:rStyle w:val="Hipercze"/>
            <w:rFonts w:ascii="Times New Roman" w:hAnsi="Times New Roman" w:cs="Times New Roman"/>
            <w:sz w:val="24"/>
            <w:szCs w:val="24"/>
          </w:rPr>
          <w:t>https://stackoverflow.com/questions/53030842/why-resultsets-index-in-java-starts-with-1-instead-of-zero</w:t>
        </w:r>
      </w:hyperlink>
    </w:p>
    <w:p w14:paraId="0A060C49" w14:textId="1E7181E6" w:rsidR="001B3111" w:rsidRDefault="001B3111" w:rsidP="001B3111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8" w:history="1">
        <w:r w:rsidRPr="00F33C5C">
          <w:rPr>
            <w:rStyle w:val="Hipercze"/>
            <w:rFonts w:ascii="Times New Roman" w:hAnsi="Times New Roman" w:cs="Times New Roman"/>
            <w:sz w:val="24"/>
            <w:szCs w:val="24"/>
          </w:rPr>
          <w:t>https://stackoverflow.com/questions/6409371/java-resultset-get-column-name-based-on-index</w:t>
        </w:r>
      </w:hyperlink>
    </w:p>
    <w:p w14:paraId="02E30C71" w14:textId="4074ABFF" w:rsidR="001B3111" w:rsidRPr="00A909F7" w:rsidRDefault="001B3111" w:rsidP="00A909F7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9" w:history="1">
        <w:r w:rsidRPr="00F33C5C">
          <w:rPr>
            <w:rStyle w:val="Hipercze"/>
            <w:rFonts w:ascii="Times New Roman" w:hAnsi="Times New Roman" w:cs="Times New Roman"/>
            <w:sz w:val="24"/>
            <w:szCs w:val="24"/>
          </w:rPr>
          <w:t>https://docs.oracle.com/javase/6/docs/api/javax/sql/rowset/CachedRowSet.html</w:t>
        </w:r>
      </w:hyperlink>
    </w:p>
    <w:p w14:paraId="21FA38B5" w14:textId="6CDD642B" w:rsidR="00C87661" w:rsidRPr="00C87661" w:rsidRDefault="00C87661" w:rsidP="00513CA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87661" w:rsidRPr="00C87661" w:rsidSect="00606776">
      <w:headerReference w:type="default" r:id="rId30"/>
      <w:footerReference w:type="default" r:id="rId3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A49E5" w14:textId="77777777" w:rsidR="001672DA" w:rsidRDefault="001672DA">
      <w:pPr>
        <w:spacing w:after="0" w:line="240" w:lineRule="auto"/>
      </w:pPr>
      <w:r>
        <w:separator/>
      </w:r>
    </w:p>
  </w:endnote>
  <w:endnote w:type="continuationSeparator" w:id="0">
    <w:p w14:paraId="666833FD" w14:textId="77777777" w:rsidR="001672DA" w:rsidRDefault="00167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0D6B1" w14:textId="77777777" w:rsidR="001672DA" w:rsidRDefault="001672DA">
      <w:pPr>
        <w:spacing w:after="0" w:line="240" w:lineRule="auto"/>
      </w:pPr>
      <w:r>
        <w:separator/>
      </w:r>
    </w:p>
  </w:footnote>
  <w:footnote w:type="continuationSeparator" w:id="0">
    <w:p w14:paraId="341FE4E2" w14:textId="77777777" w:rsidR="001672DA" w:rsidRDefault="00167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B5D56"/>
    <w:multiLevelType w:val="hybridMultilevel"/>
    <w:tmpl w:val="025CE0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F5E6F"/>
    <w:multiLevelType w:val="hybridMultilevel"/>
    <w:tmpl w:val="296EB6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76AA8"/>
    <w:multiLevelType w:val="hybridMultilevel"/>
    <w:tmpl w:val="0DBEB7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13DAC"/>
    <w:multiLevelType w:val="multilevel"/>
    <w:tmpl w:val="25FEF4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5A044F0F"/>
    <w:multiLevelType w:val="hybridMultilevel"/>
    <w:tmpl w:val="60B8098C"/>
    <w:lvl w:ilvl="0" w:tplc="9B76A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EEB7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898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C7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096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B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A6C2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8C5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6ADE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D7753"/>
    <w:multiLevelType w:val="hybridMultilevel"/>
    <w:tmpl w:val="E83494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3240B54"/>
    <w:multiLevelType w:val="hybridMultilevel"/>
    <w:tmpl w:val="969425AC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num w:numId="1" w16cid:durableId="1220438189">
    <w:abstractNumId w:val="8"/>
  </w:num>
  <w:num w:numId="2" w16cid:durableId="417988908">
    <w:abstractNumId w:val="4"/>
  </w:num>
  <w:num w:numId="3" w16cid:durableId="1047147504">
    <w:abstractNumId w:val="7"/>
  </w:num>
  <w:num w:numId="4" w16cid:durableId="277956451">
    <w:abstractNumId w:val="12"/>
  </w:num>
  <w:num w:numId="5" w16cid:durableId="1141537317">
    <w:abstractNumId w:val="3"/>
  </w:num>
  <w:num w:numId="6" w16cid:durableId="1867132823">
    <w:abstractNumId w:val="10"/>
  </w:num>
  <w:num w:numId="7" w16cid:durableId="574171406">
    <w:abstractNumId w:val="5"/>
  </w:num>
  <w:num w:numId="8" w16cid:durableId="1168133674">
    <w:abstractNumId w:val="0"/>
  </w:num>
  <w:num w:numId="9" w16cid:durableId="781921796">
    <w:abstractNumId w:val="8"/>
  </w:num>
  <w:num w:numId="10" w16cid:durableId="804667135">
    <w:abstractNumId w:val="13"/>
  </w:num>
  <w:num w:numId="11" w16cid:durableId="606280252">
    <w:abstractNumId w:val="11"/>
  </w:num>
  <w:num w:numId="12" w16cid:durableId="127015019">
    <w:abstractNumId w:val="9"/>
  </w:num>
  <w:num w:numId="13" w16cid:durableId="2079791175">
    <w:abstractNumId w:val="1"/>
  </w:num>
  <w:num w:numId="14" w16cid:durableId="1415317335">
    <w:abstractNumId w:val="6"/>
  </w:num>
  <w:num w:numId="15" w16cid:durableId="7597600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62384"/>
    <w:rsid w:val="00081F47"/>
    <w:rsid w:val="00104821"/>
    <w:rsid w:val="001251F5"/>
    <w:rsid w:val="001672DA"/>
    <w:rsid w:val="00176378"/>
    <w:rsid w:val="0018284C"/>
    <w:rsid w:val="0019043F"/>
    <w:rsid w:val="00190C61"/>
    <w:rsid w:val="001B3111"/>
    <w:rsid w:val="00201FEF"/>
    <w:rsid w:val="00257B0B"/>
    <w:rsid w:val="00270274"/>
    <w:rsid w:val="002A721B"/>
    <w:rsid w:val="002B47F7"/>
    <w:rsid w:val="002D4B49"/>
    <w:rsid w:val="00333424"/>
    <w:rsid w:val="00347BAE"/>
    <w:rsid w:val="003761DE"/>
    <w:rsid w:val="0038613B"/>
    <w:rsid w:val="003A5BAB"/>
    <w:rsid w:val="003C1805"/>
    <w:rsid w:val="003E3861"/>
    <w:rsid w:val="003E72AC"/>
    <w:rsid w:val="00407869"/>
    <w:rsid w:val="004149B1"/>
    <w:rsid w:val="00434EDD"/>
    <w:rsid w:val="00450D5F"/>
    <w:rsid w:val="004A09AD"/>
    <w:rsid w:val="004F263E"/>
    <w:rsid w:val="004F5CC8"/>
    <w:rsid w:val="00513CAE"/>
    <w:rsid w:val="00566BD2"/>
    <w:rsid w:val="00571B32"/>
    <w:rsid w:val="005E1DEB"/>
    <w:rsid w:val="00671869"/>
    <w:rsid w:val="00693C97"/>
    <w:rsid w:val="006E7BA5"/>
    <w:rsid w:val="00721D0F"/>
    <w:rsid w:val="007249EF"/>
    <w:rsid w:val="00751397"/>
    <w:rsid w:val="00784229"/>
    <w:rsid w:val="00791F8D"/>
    <w:rsid w:val="00811D77"/>
    <w:rsid w:val="00821579"/>
    <w:rsid w:val="008C1EEF"/>
    <w:rsid w:val="0092612E"/>
    <w:rsid w:val="00963087"/>
    <w:rsid w:val="00993860"/>
    <w:rsid w:val="009A4CE3"/>
    <w:rsid w:val="009B122D"/>
    <w:rsid w:val="009C0AC8"/>
    <w:rsid w:val="009F5ABD"/>
    <w:rsid w:val="009F5E30"/>
    <w:rsid w:val="00A748F4"/>
    <w:rsid w:val="00A909F7"/>
    <w:rsid w:val="00AB42EB"/>
    <w:rsid w:val="00AE2974"/>
    <w:rsid w:val="00B03CDC"/>
    <w:rsid w:val="00B11E23"/>
    <w:rsid w:val="00B13204"/>
    <w:rsid w:val="00B60CF5"/>
    <w:rsid w:val="00BB5D4D"/>
    <w:rsid w:val="00BE132F"/>
    <w:rsid w:val="00C416C0"/>
    <w:rsid w:val="00C67B79"/>
    <w:rsid w:val="00C87661"/>
    <w:rsid w:val="00CB4506"/>
    <w:rsid w:val="00CC3C5A"/>
    <w:rsid w:val="00D244D7"/>
    <w:rsid w:val="00D3720E"/>
    <w:rsid w:val="00D66201"/>
    <w:rsid w:val="00D90430"/>
    <w:rsid w:val="00D96A5C"/>
    <w:rsid w:val="00DA3B0C"/>
    <w:rsid w:val="00DB6F1F"/>
    <w:rsid w:val="00DC2FD7"/>
    <w:rsid w:val="00E4795B"/>
    <w:rsid w:val="00E74170"/>
    <w:rsid w:val="00EB4883"/>
    <w:rsid w:val="00EC0B9F"/>
    <w:rsid w:val="00F40274"/>
    <w:rsid w:val="00F47257"/>
    <w:rsid w:val="00F75962"/>
    <w:rsid w:val="00F814CF"/>
    <w:rsid w:val="00F949B5"/>
    <w:rsid w:val="00FD6B53"/>
    <w:rsid w:val="00FF6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795B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FF68C5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93860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66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66201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5E1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E1DEB"/>
  </w:style>
  <w:style w:type="character" w:styleId="UyteHipercze">
    <w:name w:val="FollowedHyperlink"/>
    <w:basedOn w:val="Domylnaczcionkaakapitu"/>
    <w:uiPriority w:val="99"/>
    <w:semiHidden/>
    <w:unhideWhenUsed/>
    <w:rsid w:val="004078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yperlink" Target="https://www.jetbrains.com/help/idea/junit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stackoverflow.com/questions/8002756/sqlite-composite-key-2-foreign-keys-link-table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ithub.com/DawidJakiela/E-recepta" TargetMode="External"/><Relationship Id="rId25" Type="http://schemas.openxmlformats.org/officeDocument/2006/relationships/hyperlink" Target="https://stackoverflow.com/questions/3693626/how-to-run-test-methods-in-specific-order-in-junit4" TargetMode="External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samouczekprogramisty.pl/testy-jednostkowe-z-junit5/" TargetMode="External"/><Relationship Id="rId29" Type="http://schemas.openxmlformats.org/officeDocument/2006/relationships/hyperlink" Target="https://docs.oracle.com/javase/6/docs/api/javax/sql/rowset/CachedRowSet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stackoverflow.com/questions/26511532/using-junit-to-test-writing-and-reading-to-sqlite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geeksforgeeks.org/how-to-convert-all-linkedhashmap-key-value-pairs-to-list-in-java/" TargetMode="External"/><Relationship Id="rId28" Type="http://schemas.openxmlformats.org/officeDocument/2006/relationships/hyperlink" Target="https://stackoverflow.com/questions/6409371/java-resultset-get-column-name-based-on-index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sqlitetutorial.net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javatpoint.com/string-array-in-java" TargetMode="External"/><Relationship Id="rId27" Type="http://schemas.openxmlformats.org/officeDocument/2006/relationships/hyperlink" Target="https://stackoverflow.com/questions/53030842/why-resultsets-index-in-java-starts-with-1-instead-of-zero" TargetMode="External"/><Relationship Id="rId30" Type="http://schemas.openxmlformats.org/officeDocument/2006/relationships/header" Target="header1.xml"/><Relationship Id="rId8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06E68"/>
    <w:rsid w:val="0002700B"/>
    <w:rsid w:val="00264409"/>
    <w:rsid w:val="005A51F7"/>
    <w:rsid w:val="006C1897"/>
    <w:rsid w:val="0073324F"/>
    <w:rsid w:val="007E66FD"/>
    <w:rsid w:val="009C6AB0"/>
    <w:rsid w:val="009E6AA6"/>
    <w:rsid w:val="009F1CEB"/>
    <w:rsid w:val="00A6253A"/>
    <w:rsid w:val="00AB61CE"/>
    <w:rsid w:val="00BB09C9"/>
    <w:rsid w:val="00C2382A"/>
    <w:rsid w:val="00CB7B82"/>
    <w:rsid w:val="00F42788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50</Words>
  <Characters>5701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wid Jakieła</cp:lastModifiedBy>
  <cp:revision>2</cp:revision>
  <dcterms:created xsi:type="dcterms:W3CDTF">2023-03-14T22:09:00Z</dcterms:created>
  <dcterms:modified xsi:type="dcterms:W3CDTF">2023-03-14T22:09:00Z</dcterms:modified>
</cp:coreProperties>
</file>